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2532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o15UoL23RFzmlDtBDCRuXt3k6IUMibWMG3Vx2Brox37ibraJRMS7h88L73aeJQUhH9RDsvrFhIrFB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石家庄解封现状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t xml:space="preserve"> </w:t>
      </w:r>
      <w:r>
        <w:t xml:space="preserve">第一次吃螃蟹的人难免会担忧卡到蟹壳，但又向往蟹肉的美味，渴求蟹黄的营养。于是抱有一种既要又要的思想——能吃螃蟹当然是值得欣喜的，但我不能先吃，要让别人先吃，别人吃了要是没事，我再去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几天石家庄的天气和煦温馨，我们认为这样的突如其来的自由来的猝不及防了，应该到明年春天，这样的阳光才最适宜。其实这是被封闭惯了的原因，如果一切前行的步伐都按经验来审视的话，那我想这和举步不前是没有什么区别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是属于不怕卡壳愿意直接去吃的那批先行者，或者说，是无知者。因为我觉得抱有过分谨小慎微的想法，再眼巴巴望着别人吃螃蟹的自由，这样的矛盾心理是让人很纠结的。与其纠结，不如尝试。因为人们在犹豫踌躇观望之时，似乎忘了一个很重要的事实——我们之前是每天都有螃蟹吃的。螃蟹并不是第一次来到我们的生活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规避心理无可厚非。鲁迅的话语在当今仍然是一针见血的，我们总是这样喜欢报团，喜欢犹疑着，等待着。只有等到大多数人都做了决定，才能跟着大多数走。不可能先行，不可能独立做决定，我们把自己融没在大多数里，让群体赋予我们安全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认为不管是先吃螃蟹的人，还是处于观望状态的人，亦或是永不吃螃蟹的人，这都无可厚非。他们或许有的忘了2020年之前螃蟹遍地的时代，但他们都愿意回到那个时代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借《三体Ⅱ:黑暗森林》里面我最喜欢的一段话用来形容目前我所在的石家庄的状态吧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三体危机出现后的一个世纪，曾经在黄金时代生活过的人们都离开了人世间。所谓黄金时代，是指从上世纪八十年代开始，至三体危机出现时结束的美好时光，这个时代在以后一直被人不断地回忆，经历过这段美好岁月的老人像反刍动物似的不断把那段记忆吐出来，甜蜜地咀嚼，最后总是加上一句：“唉，那时咋就不懂得珍惜呢？”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而听他们讲述的年轻人目光中充满嫉妒，同时也将信将疑：那神话般的和平、繁荣和幸福，那世外桃源般的无忧无虑，是否真的存在过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随着老人们的离去，渐渐远去的黄金海岸完全消失在历史的烟波之中。现在，人类文明的航船已经孤独地驶到了茫茫的大洋中，举目四望，只有无边无际的险恶波涛，谁也不知道，彼岸是不是真的存在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上篇文章以更隐喻的方式表达了石家庄解封后的状态。我们当时不能理解为什么《肖申克的救赎》里面，那个管理图书馆的老头老布什，离开了监狱之后没有办法生存下去。现在我们设身处地地明白了，当我们习惯了被封闭之后，自由就成了毒药。当封闭我们的门窗被撤下后，我们心里自我封闭的门窗依然固若金汤。吃螃蟹的人，不敢吃螃蟹的人，等待吃螃蟹的人，或者就是螃蟹本身的人，都在互相变换着身份。</w:t>
      </w:r>
      <w:r>
        <w:t xml:space="preserve"> </w:t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4:59:39Z</dcterms:created>
  <dcterms:modified xsi:type="dcterms:W3CDTF">2025-01-25T14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